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TPTV</w:t>
      </w:r>
      <w:r>
        <w:t xml:space="preserve"> </w:t>
      </w:r>
      <w:r>
        <w:t xml:space="preserve">วันที่</w:t>
      </w:r>
      <w:r>
        <w:t xml:space="preserve"> </w:t>
      </w:r>
      <w:r>
        <w:t xml:space="preserve">4</w:t>
      </w:r>
      <w:r>
        <w:t xml:space="preserve"> </w:t>
      </w:r>
      <w:r>
        <w:t xml:space="preserve">ก.พ.</w:t>
      </w:r>
      <w:r>
        <w:t xml:space="preserve"> </w:t>
      </w:r>
      <w:r>
        <w:t xml:space="preserve">63</w:t>
      </w:r>
      <w:r>
        <w:t xml:space="preserve"> </w:t>
      </w:r>
      <w:r>
        <w:t xml:space="preserve">13:00</w:t>
      </w:r>
      <w:r>
        <w:t xml:space="preserve"> </w:t>
      </w:r>
      <w:r>
        <w:t xml:space="preserve">น.</w:t>
      </w:r>
    </w:p>
    <w:p>
      <w:pPr>
        <w:pStyle w:val="Date"/>
      </w:pPr>
      <w:r>
        <w:t xml:space="preserve">วันอังคารที่</w:t>
      </w:r>
      <w:r>
        <w:t xml:space="preserve"> </w:t>
      </w:r>
      <w:r>
        <w:t xml:space="preserve">4</w:t>
      </w:r>
      <w:r>
        <w:t xml:space="preserve"> </w:t>
      </w:r>
      <w:r>
        <w:t xml:space="preserve">กุมภาพันธ์</w:t>
      </w:r>
      <w:r>
        <w:t xml:space="preserve"> </w:t>
      </w:r>
      <w:r>
        <w:t xml:space="preserve">2563</w:t>
      </w:r>
      <w:r>
        <w:t xml:space="preserve"> </w:t>
      </w:r>
      <w:r>
        <w:t xml:space="preserve">เวลา</w:t>
      </w:r>
      <w:r>
        <w:t xml:space="preserve"> </w:t>
      </w:r>
      <w:r>
        <w:t xml:space="preserve">11.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ผู้ประกาศข่าวหญิง) สวัสดีค่ะ</w:t>
      </w:r>
    </w:p>
    <w:p>
      <w:pPr>
        <w:pStyle w:val="BodyText"/>
      </w:pPr>
      <w:r>
        <w:t xml:space="preserve">(ผู้ประกาศข่าวชาย) สวัสดีครับ เรากลับมาพบกันกับข่าวเที่ยง 2562 เที่ยงนี้ เช่นเคยครับ และผมธีรวัฒน์ ชูรัตน์ และล่ามภาษามือครับ มงคลกุลครับ</w:t>
      </w:r>
    </w:p>
    <w:p>
      <w:pPr>
        <w:pStyle w:val="BodyText"/>
      </w:pPr>
      <w:r>
        <w:t xml:space="preserve">(ผู้ประกาศข่าวหญิง) ข่าวเที่ยงวันนี้เริ่มด้วยพากันเดินทางไปกันชมทะเลหมอกภาคเหนือตอนนี้หมอกค่อนข้างดี แต่ว่าตื่นมาตอนเช้ากรุงเทพฯ หมอกก็มี หมอกอะไร</w:t>
      </w:r>
    </w:p>
    <w:p>
      <w:pPr>
        <w:pStyle w:val="BodyText"/>
      </w:pPr>
      <w:r>
        <w:t xml:space="preserve">(ผู้ประกาศข่าวชาย) ที่กรุงเทพฯ ก็มีเหมือนกันเริ่มอุ่นขึ้นมาแล้วนะคะ ถึงแม้ว่าประเทศไทยตอนบนอุณหภมูิสูงขึ้น 1-2 องศา นะคะ แต่ก็ยังคงมีอากาศเย็นแต่ยังคงมีหมอกในตอนเช้าค่ะ โดยเฉพาะบนยอดดอยค่ะ จังหวัดแม่ฮ่องสอนค่ะ เช้านี้ ส่วนที่ภูหนอง จังหวัดหนองคายมีหมอกหนาแน่น เรียกได้ว่าไม่ผิดหวังเลย ที่ได้ชมทะเลหมอกได้ประกาศพื้นที่ประสบภัยหนาวแล้วค่ะ ทางกรมอุตุนิยมวิทยาค่ะ พายากรณ์อากาศ 24 ชั่วโมงข้างหน้าประเทศไทยตอนบนอุณหภูมิ1-2 องศาเซลเซียสนะคะ ในตอนเช้า ส่วนตอนกลางวันท้องฟ้าโปร่งและมีแดดออกค่ะ ที่บริเวณพื้นราบในภาคเหนือ มีอากาศเย็นจนถึงหนาว อุณหภูมิต่ำสุด 1-11 องศา ส่วนยอดดอยและยอดภู มีอุณหภูมิต่ำสุด 2-3 องศาเซียลเซียส ภาคกลาง ภาคตะวันออก รวมทั้งกรุงเทพมหานครและปริมณฑล มีอากาศเย็นค่ะ อุณหภูมิ องศาเซลเซียส ขอให้คุณผู้ชมดูแลสุขภาพ เนื่องจากอากาศที่หนาวเย็นและก็ระวังการสญจรผ่านบริเวณที่มีหมอกด้วยค่ะ คลื่นลมบริเวณอ่าวไทยตอนล่าง ตั้งแต่จังหวัดนครศรีธรรมราชขึ้นไป มีคลื่นสูง 1-2 เมตร บริเวณที่มีคลื่นลม มากกว่า 2 เมตร ชาวเรือบริเวณอ่าวไทยตอนล่าง ระวังกันด้วยค่ะ</w:t>
      </w:r>
    </w:p>
    <w:p>
      <w:pPr>
        <w:pStyle w:val="BodyText"/>
      </w:pPr>
      <w:r>
        <w:t xml:space="preserve">(ผู้ประกาศข่าวชาย) ไปดูบรรยากาศที่กรุงเทพฯ และปริมณฑล บ้างนะครับ อากาศค่อนข้างเย็นเหมือนกัน มีหมอกตอนเช้าด้วยนะครับ มีอุณหภูมิก็จะสูงถึง 22-23 องศาเซียลเซียส อุณหภูมิสูงสุดคือ 33-34 องศาเซลเซียสนะครับ ด้านคุณสนิด ขาวสะอาด รับมอบผ้าห่ม จังหวัดบึงกาฬ รับผ้าห่มที่ปรึกษาบริษัท Thai Breverave ตามโครงการ Thai Bev ร่วมใจพร้อมแจกจ่ายให้ผู้สูงอายุ ผู้พิการ ผู้ที่มีรายได้น้อยที่ ตำบลโคกกร่อกในอำเภอเมืองบึงกาฬในเบื้องต้นด้วยครับ</w:t>
      </w:r>
    </w:p>
    <w:p>
      <w:pPr>
        <w:pStyle w:val="BodyText"/>
      </w:pPr>
      <w:r>
        <w:t xml:space="preserve">(ผู้ประกาศข่าวหญิง) ใช่แล้วค่ะ จังหวัดบึงกาฬได้ระผลกระทบจากภัยหนาว ตั้งแต่วันที่ 3 ธันวาคมเป็นต้นมา อุณหภูมิเฉลี่ย 8 - 10 องศาเซียลเซียสค่ะ ขณะที่และบรราเท่าสาธารณะภัยของจังหวัดบึงกาฬเป็นพื้นที่ประสบภัยหนาวแล้วค่ะ หน่วยงาน องค์กรส่วนท้องถิ่น เข้าช่วยเหลือประชาชนที่ได้รับผลกระทบต่อไป ส่วนสภาพอากาศที่หนาวเย็นในหลายพื้นที่นะคะ ก็นี้เลย บรรยากาศการท่องเที่ยวในช่วงวัดหยุดสุดสัปดาห์คึกคักอย่างมากเลยค่ะ อย่างที่เห็นจังหวัดหนองคาย ตำบลบ้านม่วง อำเภอหนองคม ก็เดินทางมาดูทะเลหมอก</w:t>
      </w:r>
    </w:p>
    <w:p>
      <w:pPr>
        <w:pStyle w:val="BodyText"/>
      </w:pPr>
      <w:r>
        <w:t xml:space="preserve">(ผู้ประกาศข่าวชาย) สวยมากเลยนะครับ จุดที่เห็นนี่สามารถชมทะเลหมอกได้สวยงาม โดยเฉพาะที่ภูหนอง มีท่ามกลางอุณหภูมิของทะเลหมอกเพราะว่าทะเลหมอกเกิดขึ้นหนาแน่น และยาวนานด้วย</w:t>
      </w:r>
    </w:p>
    <w:p>
      <w:pPr>
        <w:pStyle w:val="BodyText"/>
      </w:pPr>
      <w:r>
        <w:t xml:space="preserve">(ผู้ประกาศข่าวชาย) ครับผม นอกจากทะเลหมอกที่สวยงามแล้วนะครับ ยังได้สัมผัสความสวยงามของป่าไม้ที่ยังคงความสมบูรณ์ตลอด 2 ข้างด้วย ทั้งตลอดทางที่นั่งรถขึ้นไปชมทะเลหมอก พร้อมกับมีจุดชมวิว 360 องศา นะครับ แล้วก็ได้ชมพระอาทิตย์ขึ้นและตก มีทั้งวิวทิวทัศน์ และวิวที่สวยงามอย่างพันธ์ุโขดแสนไขล้ อีกด้วย ก็เป็นอีกหนึ่งที่ที่น่าไปนะครับ</w:t>
      </w:r>
    </w:p>
    <w:p>
      <w:pPr>
        <w:pStyle w:val="BodyText"/>
      </w:pPr>
      <w:r>
        <w:t xml:space="preserve">(ผู้ประกาศข่าวหญิง) สวยงามจริง ๆ ค่ะ ไปต่อกันที่อุทยานแห่งชาติ ไปชมทะเลหมอกและสัมผัสอากาศหนาวกว่า 1,000 คน เลยค่ะ ที่โปร่งร้อน ท่าปลาย เช้าวันนี้ อุณหภูมิต่ำสุด 2 องศา มีนักท่องเที่ยวขึ้นไปสัมผัสทะเลหมอก และลมหนาวกว่า 200 คน ส่วนอีกที่หนึ่ง ดอยกิ่วลม อำเภอกึ้ดช้าง วันนี้โชคดีเหมือนกัน</w:t>
      </w:r>
    </w:p>
    <w:p>
      <w:pPr>
        <w:pStyle w:val="BodyText"/>
      </w:pPr>
      <w:r>
        <w:t xml:space="preserve">(ผู้ประกาศข่าวชาย) ครับ</w:t>
      </w:r>
    </w:p>
    <w:p>
      <w:pPr>
        <w:pStyle w:val="BodyText"/>
      </w:pPr>
      <w:r>
        <w:t xml:space="preserve">(ผู้ประกาศข่าวหญิง) ท้องฟ้าเปิด สามารถชมดวงอาทิตย์ขึ้นตั้งแต่เวลา 16.30 น. มีอุณหภูมิต่ำสุด 13 องศาเซลเซียส มีนักท่องเที่ยวเดินทางไปท่องเที่ยวตรงนั้นกว่า 588 คน แล้วก็อยู่ข้างพักแรมกว่า 200 คนค่ะ ไปดูอีกที่หนึ่ง แหล่งท่องเที่ยวน้ำพุร้อน โป่งเดือด อำเภอแม่แตง จังหวัดเชียงใหม่ อุณหภูมิต่ำสุดกำลังดีเลยค่ะคุณ</w:t>
      </w:r>
    </w:p>
    <w:p>
      <w:pPr>
        <w:pStyle w:val="BodyText"/>
      </w:pPr>
      <w:r>
        <w:t xml:space="preserve">(ผู้ประกาศข่าวชาย) ครับ</w:t>
      </w:r>
    </w:p>
    <w:p>
      <w:pPr>
        <w:pStyle w:val="BodyText"/>
      </w:pPr>
      <w:r>
        <w:t xml:space="preserve">(ผู้ประกาศข่าวชาย)ก็ขึ้นไปชมความงามของธรรมชาติ 242 คนนะคะ รวมเลยสถิตินักท่องเที่ยวสุดสัปดาห์ที่ผ่านมา 1,116 คน สำหรับนักท่องเที่ยวที่ชมอยู่ อยากไปบ้างสนใจนะคะ โทร. ไปได้เลยค่ะที่ทำการอุทยานแห่งชาติห้วยน้ำดำ เบอร์โทรศัพท์แล้วค่ะ 082-187-8734 อยากไปเที่ยวก็โทร. ไปได้เลย</w:t>
      </w:r>
    </w:p>
    <w:p>
      <w:pPr>
        <w:pStyle w:val="BodyText"/>
      </w:pPr>
      <w:r>
        <w:t xml:space="preserve">(ผู้ประกาศข่าวชาย) กันนะครับ สถานที่ท่องเที่ยวทั้งจังหวัดหนองคาย จังหวัดเชียงใหม่ แล้วก็มีที่บึงกาฬด้วย อากาศค่อนข้างนอกจากปรากฏการที่เกี่ยวกับความหนาวเย็นแล้ว เขามีปรากฎการณ์น้ำทะเลหนุนสูง แม่น้ำที่เป็นน้ำจืด ก็จะมีค่าความเค็มเพิ่มขึ้น</w:t>
      </w:r>
    </w:p>
    <w:p>
      <w:pPr>
        <w:pStyle w:val="BodyText"/>
      </w:pPr>
      <w:r>
        <w:t xml:space="preserve">(ผู้ประกาศข่าวหญิง) ใช่ค่ะ</w:t>
      </w:r>
    </w:p>
    <w:p>
      <w:pPr>
        <w:pStyle w:val="BodyText"/>
      </w:pPr>
      <w:r>
        <w:t xml:space="preserve">(ผู้ประกาศข่าวชาย) ก็จจะเตือนคุณผู้ชมที่อยู่บริเวณแม่น้ำเจ้าพระยาเพราะว่าค่าความเค็มในแม่น้ำนี่สูงกว่าเกณฑ์ ทำให้สมดุลระบบนิเวศน์ในแม่น้ำเจ้าพระยาเค็มขึ้น ไม่สามารถนำน้ำไปใช้ประโยชน์ได้ จึงได้สั่งการดูแลคุณภาพน้ำให้กลับมาเป็นปกติโดยเร็วครับ สถาบันสารสนเทศทรัพยากรณ์น้ำรายงานในวันนี้ว่าความเค็มในแม่น้ำเจ้าพระยา โดยแจ้งจากสถานีสูบน้ำสำแลอยู่ในเกณฑ์ปกติ โดยมีความเค็มสูงสุด เมื่อวานนี้นะครับ ต่อลิตร เกินเกณฑ์มาตรฐานน้ำดิบ เพราะว่ามาตรฐานจะอยู่ที่ ส่วนที่สถานีคลองลัดโพธิ์ จะมีค่าความเค็มสูงสุด เมื่อวางนนี้ 15.40 กรัม ต่อลิตรครับ เกินเกณฑ์มาตรฐานน้ำใช้ไปมาก การเกษตรเพราะว่าอยู่ที่ 2.0 กรัมต่อลิตร ค่าความเค็มของกรมชลประทาน ที่เขื่อนระบายน้ำบางสาม ในแม่น้ำท่าจีน พื้นที่ส่งน้ำและบำรุรักษา ค่าความเค็มก็ยังสูงกว่ากัน ได้ดำเนินการผันน้ำจากแม่น้ำแม่กลอง จากคลองจระเข้สามพรานนะครับ เพื่อเชื่อมคลองสองพี่น้องลงสู่แม่น้ำท่าจีน ก่อนที่จะสูบน้ำเข้าที่คลองพญาบรรลือ ด้วยเครื่องสูบน้ำจำนวน 10 เครื่อง พระยาบรรลือพร้อมกับเร่งผลักดันน้ำเพื่อควบคุมความเค็มไม่ให้เข้าไปรุกล้ำพื้นที่ตอนบน ในแม่นเำน้ำทะเลหนุนสูง ส่วนด้านท้ายของน้ำครับ ได้ผันน้ำจากแม่น้ำแม่กลอง ผ่านคลองลงสู่แม่น้ำท่าจีน เพื่อควบคุมความเค็มไม่ให้ขึ้นไปในพื้นที่ตอนบนเช่นกันนะครับ สำนักเครื่องจักรกลและสำนักส่งน้ำชัยยานุชิต ร่วมติดตั้งบริเวณประตูระบายน้ำบางขนาก จากแม่น้ำบางปะกงเข้าคลองบางขนาด เพื่อให้ประชากรสามารถนำน้ำไปใช้ในการอุปโภคบริโภค และนำน้ำไปใช้รักษาระบบนิเวศในคลองบางฉลากด้วย ที่อยู่บริเวณแม่น้ำเหล่านี้ ถ้าหากค่าความเค็มยังอยู่ ก็ยังไม่สามารถที่จะใช้ทั่วไปได้นะครับ</w:t>
      </w:r>
    </w:p>
    <w:p>
      <w:pPr>
        <w:pStyle w:val="BodyText"/>
      </w:pPr>
      <w:r>
        <w:t xml:space="preserve">(ผู้ประกาศข่าวหญิง) นอกจากเรื่องปัญหาของค่าความเค็มแล้ว ยังส่งผลกระทบในชีวิตประจำวันแล้วนี่ อีก 1 สิ่งที่เป็นผลกระทบในแม่น้ำเจ้าพระยาก็คือเรื่องของขยะนั่นเอง ที่ต้องมีการรณรงค์อย่างต่อเนื่อง เพื่อร่วมกันรักษาสิ่งแวดล้อม ล่าสุดกรมเจ้าท่าได้จับมือกับเอกชน เก็บขยะในแม่น้ำเจ้าพระยากันค่ะ ซึ่งกรมเจ้าท่าและบริษัท TOYOTA ธนบุรี นะคะร่วมกันเก็บขยะในแม่น้ำเจ้าพระยาค่ะ ภายใต้โครงการนี้ ร่วมกันเก็บขยะร่วมใจทำดี โดยมีเรือสำนักการระบายน้ำกรุงเทพมหานคร และหน่วยงานภาครัฐกว่า 26 ลำ และกำลังคน แล้วก็ประชาชนกว่า 300 คน ร่วมงานนี้ค่ะ ก่อนที่จะลงเรือก็แน่นอนว่ามีการสาธิตการใช้ชูชีพอย่างถูกต้องให้แก่ผู้ร่วมกิจกรรมอย่างปลอดภัยในกิจกรรมครั้งนี้ จัดขึ้นตามแนวทางยุทธศาสตร์ชาติ 20 ปีของรัฐบาล ในการดูแลรักษาแม่น้ำลำคลองอย่างยั่งยืน ถือว่าเป็นการดำเนินการเป็นปีแรกนะคะ และจะทำกันไปอย่างต่อเนื่องด้วย และเป็นการเสริมสร้างคุณภาพชีวิตของประชาชน แล้วก็ใช้ประโยชน์จากแม่น้ำเจ้าพระยาค่ะ ไปฟังเสียงของผู้บริหารโตโยต้าจำกัด</w:t>
      </w:r>
    </w:p>
    <w:p>
      <w:pPr>
        <w:pStyle w:val="BodyText"/>
      </w:pPr>
      <w:r>
        <w:t xml:space="preserve">(ผู้ให้สัมภาษณ์) ใช้โอกาสนี้ให้ความรู้กับชุมชน</w:t>
      </w:r>
    </w:p>
    <w:p>
      <w:pPr>
        <w:pStyle w:val="BodyText"/>
      </w:pPr>
      <w:r>
        <w:t xml:space="preserve">[สิ้นสุดการถอดความ]จากข้อสังเกต การปฏิรูปประเทศให้บรรลุเป้าหมายตามที่กำหนดไว้นั้น ด้วยเหตุผลดังกล่าวคณะกรรมการ จึงขอกราบเรียนว่ามีความจำเป็นต้องตั้งคณะอนุกรรมการให้ครอบคลุมยุทธศาสตร์ความเชี่ยวชาญเฉพาะด้าน เพื่อให้สามารถวิเคราะห์ผลการดำเนินการตามแผนปฏิรูปประเทศตามมาตร 270 ตามรัฐธรรมนูญตามที่คณะรัฐมนตรีเสนอ สอดคล้องกับยุทธศาสตร์ชาติหรือไม่ แต่เนื่องจากข้อบังคับการประชุมวุฒิสภา ได้กำหนดให้คณะดำเนินการ ตามข้อ 78 วรรค 2 ข้อ 175 ตั้งคณะอนุกรรมการได้ไม่เกินคณะละ 4 คณะ ตามหมวด 16 ตามเป็นรูปประเทศ และดำเนินการตามยุทธศาสตร์ชาติ ตามรัฐธรรมนูญแห่งราชอาณาจึงจำที่จะต้องขอให้ที่ประชุมวุฒิสภา 2562 ข้อ 89 วรรค 1 ประกอบกับข้อ 186 เป็นการชั่วคราวเฉพาะกรณี คณะอำนวยการจึงขอมอบหมายให้กระผมเสนอยัติเพื่อเสนอที่ประชุมวุฒิสภาในขณะกรรมาธิการ การติดตาม เสนอแนะ และเร่งรัดการปฏิรูปประเทศและการจัดทำและดำเนินการตามยุทธศาสตร์ชาติ จึงกราบเรียนต่อที่ประชุมด้วยความเคารพ ขอขอบคุณครับ</w:t>
      </w:r>
    </w:p>
    <w:p>
      <w:pPr>
        <w:pStyle w:val="BodyText"/>
      </w:pPr>
      <w:r>
        <w:t xml:space="preserve">(ประธาน) ครับ เชิญท่านสมาชิกตั้งขออภิปรายหรือตั้งข้อสังเกตประการใด ครับมีท่านใดจะอภิปรายไหมครับ เชิญ ไม่มีท่านใดอภิปรายนะครับ ด้วยยัตินี้นะครับ เป็นการแก้ไขข้อบังคับถึง 2 เรื่อง 1. ก็คือเรื่องจำนวน ดังนั้น จะต้องลงมติถึง 2 ครั้งนะครับ คือจะต้องยกเว้นข้อบังคับในเรื่องการตั้งอนุกรรมการไม่เกิน 4 คณะนะครับ ไม่ใช้ นำมาเป็นข้อบังคับ ผมต้องถามมติ 2 ครับ ดังนั้น เป็นขั้นตอนการตรวจสอบองค์ประชุมนะครับ เผื่อมีมติถามกันต่อเนื่อง 2 ครั้งนะครับ เชิญท่านสมาชิกแสดงตนนะครับ เสียบบัตรลงคะแนน แล้วกดปุ่มแสดงตนนะครับ เชิญท่านสมาชิกแสดงตนนะครับ เสียบบัตรลงคะแนน และกดปุ่มแสดงตนด้วยครับ จะมีการลงมติ 2 ครั้งติดต่อกันนะครับ ครับ ขอทราบองค์ประชุมครับ จำนวนผู้เข้าประชุม 176 นะครับ ครบองค์ประชุมนะครับ ต่อไป ผมจะถามมติแรกนะครับ ที่ประชุมจะเห็นควรให้ตั้งอนุกรรมมาธิการ และคณะกรรมมาธิการติดตามเสนอแนะ และเร่งรัดการพัฒนาปฏิรูปประเทศ และจัดทำดำเนินการตามยุทธศาสตร์ชาติ เพิ่มเติมตามยัติ ตามถ้าท่านเห็นด้วยตามญัตติ ถ้าท่านเห็นไม่ควรให้ตั้ง กดปุ่มไม่เห็นด้วย ถ้าท่านประสงค์งดออกเสียง มีท่านใดยังไม่ลงมติบ้างครับ ครับ ขอทราบผมครับ ผลการลงมตินะครับ จำนวนผู้เข้าประชุม 181 เห็นด้วย 177 ไม่เห็นด้วย ไม่มี งดออกเสียง 4 มีท่านที่ไม่ได้เอาบัตรนะครับ เชิญครับ เชิญท่านแถลงครับ ท่านพูดไมค์ของอีกท่านก็ได้ครับ</w:t>
      </w:r>
    </w:p>
    <w:p>
      <w:pPr>
        <w:pStyle w:val="BodyText"/>
      </w:pPr>
      <w:r>
        <w:t xml:space="preserve">(ผู้เข้าร่วมประชุมชาย) ผมถาวรครับ 068 ครับ</w:t>
      </w:r>
    </w:p>
    <w:p>
      <w:pPr>
        <w:pStyle w:val="BodyText"/>
      </w:pPr>
      <w:r>
        <w:t xml:space="preserve">(ประธาน) 068 เพิ่มไปอีก 1 นะครับ</w:t>
      </w:r>
    </w:p>
    <w:p>
      <w:pPr>
        <w:pStyle w:val="BodyText"/>
      </w:pPr>
      <w:r>
        <w:t xml:space="preserve">(ผู้เข้าร่วมประชุมชาย) ขอบพระคุณมากครับ</w:t>
      </w:r>
    </w:p>
    <w:p>
      <w:pPr>
        <w:pStyle w:val="BodyText"/>
      </w:pPr>
      <w:r>
        <w:t xml:space="preserve">(ประธาน) มีไหมครับ ครับ เป็นอันว่าจากมติดังกล่าว ให้ตั้งคณะอนุกรรมาธิการ ในคณะกรรมาธิการเสนอแนะ และเร่งรัดการปฏิรูปประเทศ และการจัดทำ และดำเนินการตามยุทธศาสตร์ชาติเพิ่มเติมตามญัตตินะครับ ท่านสมาชิกครับ โดยที่ข้อบังคับ กำหนดว่าคณะกรรมาธิการรัฐสภา วรรค 2 และข้อ 175 ตามข้อ 81 และข้อ 82 หากตั้งคณะอนุกรรมาธิการ ได้ไม่เกินคณะละ 4 คณะ ดังนั้น ที่ประชุมเห็นด้วยอนุกรรมาธิการ และคณะกรรมาธิการประเทศ และการจัดทำตามยุทธศาสตร์ชาติ เพิ่มเติมอีก 2 คณะ รวมเป็น 6 คณะ ซึ่งเป็นจำนวนที่เกินกว่าข้อบังคับกำหนดไว้ ผมจึงต้องขอให้งดลงมติ ข้อ 89 วรรค 1 เป็นการชั่วคราวเฉพาะกรณี สำหรับการงดใช้เป็นการชั่วตราวในกรณีนี้ ข้อบังคับข้อ 186 กำหนดให้การประชุมวุฒิสภาลงมติเห็นชอบไม่น้อยกว่าคะแนนเสียงกึ่งหนึ่งในการประชุมวุฒิสภา ก็ให้ใช้ข้อบังคับนั้นได้ อย่างนั้นผมขอมติเลยนะครับ สมาชิกท่านใดเห็นควรให้งดใช้ข้อบังคับข้อ 89 วรรค 1 เป็นการชั่วคราวเฉพาะกรณี ในคณะกรรมการธิการ เร่งรัดและเสนอแนะการปฏิรูปประเทศ จัดทำ และดำเนินการตามยุทธศาสตร์ชาติ โดยตั้งได้ไม่เกิน 6 คณะ สมาชิกท่านใดเห็นด้วย ให้กดปุ่มเห็นด้วย สมาชิกท่านใดไม่เห็นควรให้ตั้ง ให้กดปุ่มไม่เห็นด้วย สมาชิกท่านใด งดออกเสียง กดปุ่มงดออกเสียง เชิญลงมติครับ มีสมาชิกท่านใดยังไม่ได้ลงคะแนนไหมครับ ตอนนี้ตามปกติท่านใดที่ไม่มีบัตรมา จะต้องลุกขึ้นยืนตอนนี้นะครับ เชิญท่านที่ไม่ได้นำบัตรมาหรือเครื่องขัดข้อง แสดงตน และแถลงตอนนี้ครับ มีไหมครับ หรือท่านมีบัตรแล้ว เชิญครับ</w:t>
      </w:r>
    </w:p>
    <w:p>
      <w:pPr>
        <w:pStyle w:val="BodyText"/>
      </w:pPr>
      <w:r>
        <w:t xml:space="preserve">(ผู้เข้าร่วมประชุมชาย) ครับ ผมถาวร เพชรกุล 068</w:t>
      </w:r>
    </w:p>
    <w:p>
      <w:pPr>
        <w:pStyle w:val="BodyText"/>
      </w:pPr>
      <w:r>
        <w:t xml:space="preserve">(ประธาน) ครับ 068 เพิ่ม 1 เสียงนะครับ เห็นด้วยนะครับ มีอีกไหมครับ ปกติการแสดงตนต้องตอนนี้นะครับ ก่อนที่จะประกาศผลคะแนน มีท่านใดจะลงคะแนนเพิ่มไหมครับ ไม่มีแล้วนะครับ ปิดการลงคะแนนครับ ขอทราบผล จำนวนผู้เข้าประชุม 189 1 เป็น 180 เห็นด้วย 174 บวก 1 เป็น 175 ไม่เห็นด้วยไม่มี เป็นว่าที่ประชุมมีมติเห็นชอบตามข้อ 89 วรรค 1 ก็ตั้งอนุกรรมาธิการ ในคณะกรรมาธิการ เพื่อเร่งรัดและการจัดทำ และดำเนินงานตามยุทธศาสตร์ชาติ เกินกว่า 4 คณะ แต่ไม่เกิน 6 คณะ จบระเบียบวาระที่ 6.2 นะครับ ผมขอไปที่ระเบียบ ที่ 4.2 ครับ ระเบียบวาระที่ 4.2 สรุปข้อมูลความคีบหน้า เรื่องปัญหาฝุ่นละอองไม่เกิน 2.5 ไมครอน ในวงเล็บ PM 2.5 ในเขตพื้นที่กรุงเทพมหานครและปริมณฑล ของคณะกรรมาธิการ ขอเชิญคณะกรรมาธิการเข้าประจำที่ครับ ในการนี้ คณะกรรมาธิการได้ เพื่อชี้แจงประกอบข้อมูลสรุปล่วงหน้า ดังนี้ 1. นายสุพัฒน์ วงวัฒนา อนุกรรมาธิการด้านสิ่งแวดล้อม 2. ศาสตราจารย์ธงชัย พันธุ์สวัสดิ์ ที่ปรึกษาคณะอนุกรรมาธิการ ผมขอนำข้อบังคับ ข้อ 98 ประกอบข้อ 62 นะครับ ถ้าท่านประธานคณะกรรมาธิการพร้อมแล้ว ก็ขอเชิญแถลงต่อที่ประชุมครับ</w:t>
      </w:r>
    </w:p>
    <w:p>
      <w:pPr>
        <w:pStyle w:val="BodyText"/>
      </w:pPr>
      <w:r>
        <w:t xml:space="preserve">(ผู้เข้าร่วมประชุมชาย) กราบเรียนท่านประธานวุฒิสภาฯ ที่เคารพ กระผล พลเอก สุรศักดิ์ กาญจนรัตน์ ประธานกรรมาธิการ ในฐานะกรรมาธิการทรัพยากรธรรมชาติ และสิ่งแวดล้อม ขอเรียนความคืบหน้าในการติดตาม เสนอแนะ เร่งรัดการดำเนินการแผนปฏิรูปประเทศ ซึ่งในด้านทรัพยากรธรรมชาติ และสิ่งแวดล้อม มีการปฏิรูปที่สำคัญ 6 ประเด็น ได้แก่ ทรัพยากรทางบก ทรัพยากรทางน้ำ ทรัพยากรน้ำ ทรัพยากรทางทะเลและชายฝั่ง ความหลากหลายทางชีวภาพ สิ่งแวดล้อม และระบบบริหารทางทรัพยากรธรรมชาติ และสิ่งแวดล้อม การติดตามตามแผนปฏิรูปนั้น เป็นการติดตามแผนที่รัฐบาลได้กำหนด มิใช่เรื่องที่สมาชิกใช้ความรู้สึก คิดเอง หรือคิดขึ้นใหม่ เว้นแต่กรณีที่มีประเด็นที่แตกต่างและเห็นว่าดีกว่าแผนที่มีอยู่เดิมอย่างเห็นได้ชัด ก็จะเสนอเพิ่มเติมต่อรัฐบาลต่อไป ในห้วง 4-5 ปีที่ผ่านมา รัฐบาลนี้มีการปฏิรูปกฎหมายด้านทรัพยากรธรรมชาติและสิ่งแวดล้อม ซึ่งผมจะยกตัวอย่างให้เพื่อนสมาชิกได้เห็นถึงการปฏิรูปที่กำลังเกิดขึ้นอย่างเห็นได้ชัด หรือที่เรียกว่าผลสัมฤทธิ์ จากการปฏิรูปกฎหมายด้านป่าไม้ ซึ่งท่านสมาชิกที่เป็นคณะกรรมการ สว. พบประชาชน จะพบปัญหาเรื่องการร้องเรียนที่ดินและเรื่องป่าไม้มาโดยตลอด ผมจะเรียนเพื่อเป็นตัวอย่างให้เห็นว่า การปฏิรูปนั้น คือ การเปลี่ยนแปลงจากปัญหาที่มีอยู่เดิม ให้มันเปลี่ยนแปลงอย่างไรนะครับ ยกตัวอย่างให้เห็นก่อน ในเรื่องของป่าไม้นะครับ รัฐบาลที่แล้วได้ยกเลิกไม้หวงห้าม ให้เปลี่ยนเป็นไม้มีค่า อันนี้กลับหลังหันเลยครับ ออกกฎหมายป่าชุมชน เพื่อเปลี่ยนจากป่าของรัฐ เป็นของประชาชน แก้ไขกฎหมายห้ามคนอยู่กับป่า ให้คนอยู่กับป่า ให้คนใช้ทรัพยากรอย่างสมดุลและยั่งยืน นี่ผมยกตัวอย่าง ใครปฏิรูปกฎหมายประมาณ 5 ฉบับ ฉะนั้นความสำเร็จที่จะต้องพิจารณาและติดตามนั้น มันมีประเด็นสำคัญ ที่ต้องมีการปรับทัศนคติของผู้ที่เกี่ยวข้องทุกฝ่าย ประการที่ 2 คือต้องใช้ระยะเวลาการเปลี่ยนผ่านนะครับ ให้ไปสู่ความสำเร็จให้ได้ ดังนั้น ในการติดตามผลสัมฤทธิ์ จึงต้องมีการออกแบบในการติดตามว่า ปัญหาอุปสรรคอยู่ในขั้นตอนใด เช่น กฎหมายพร้อมหรือไม่ ณ วันนี้อนุบัญญัติบางฉบับยังไม่สมบูรณ์นะครับ เจ้าหน้าที่ป่าไม้ ผู้ว่าราชการจังหวัด เจ้าหน้าที่ท้องถิ่นพร้อมหรือไม่ ที่สำคัญที่สุด ประชาชนและชุมชนพร้อมหรือไม่ สุดท้ายก็เป็นเรื่องของงบประมาณ เป็นไปตามแผนงานหรือไม่ ในเรื่องของการปฏิรูป ป่าไม้ ทรัพยากรชายฝั่ง ทรัพยากรน้ำ ความหลากหลายชีวภาพ ก็จะมีรายงานให้ท่านสมาชิกได้พิจารณาเพื่อเร่งรัดต่อไป แต่สำหรับในวันนี้จะขออนุญาตเสนอรายงานด้านสิ่งแวดล้อม ด้านปัญหาฝุ่น PM 2.5 ในเขตกรุงเทพมหานคร และปริมณฑล เพื่อให้ท่านสมาชิกได้รับทราบ และอภิปรายเสนอแนะเพิ่มเติม เพื่อให้คณะกรรมการด้านธรรมชาติและสิ่งแวดล้อม จะได้นำไปปรับแก้ไขให้สมบูรณ์ และรายงานให้วุฒิสภาซึ่งคาดว่าจะทันในสมัยประชุมนี้ ในช่วงปลายเดือนเนื่องจากเป็นเรื่องเร่งด่วน หากบรรจุวาระการประชุมไปสมัยหน้า ฝุ่น 2.5 คงจะหมดแล้วนะครับ ซึ่งในรายละเอียดนั้นผมขอส่งให้ท่าน ดร. บุญส่ง ไขเกต ประธานอนุกรรมการด้านสิ่งแวดล้อม เสนอรายงานต่อไปครับ</w:t>
      </w:r>
    </w:p>
    <w:p>
      <w:pPr>
        <w:pStyle w:val="BodyText"/>
      </w:pPr>
      <w:r>
        <w:t xml:space="preserve">(ประธาน) สำหรับการชี้แจงระเบียบวาระนี้คณะกรรมาธิการขอฉาย PowerPoint ผมอนุญาตนะครับ</w:t>
      </w:r>
    </w:p>
    <w:p>
      <w:pPr>
        <w:pStyle w:val="BodyText"/>
      </w:pPr>
      <w:r>
        <w:t xml:space="preserve">(ผู้เข้าร่วมประชุมชาย) กราบเรียนท่านประธานวุฒิสภาที่เคารพ ผมบุณส่ง ไข่เกษ สมาชิกวุฒิสภา ในฐานะประธานอนุกรรม ในคณะกรรมาธิการด้านธรรมชาติและสิ่งแวดล้อมในวุฒิสภา ขออนุญาตนำเสนอ ความก้าวหน้าของการพิจารณา ศึกษาเกี่ยวกับปัญหาฝุ่นละอองไม่เกิน 2.5 ไมครอน หรือ PM 2.5 ในพื้นที่กรุงเทพมหานครและปริมณฑล หลักการและเหตุผล แห่งราชอาณาจักรไทย 2560 นะครับ มาตรา 270 วรรค 1 มีอำนาจหน้าที่ในการติดตามเสนอแนะ เร่งรัดการปฏิรูปประเทศ ตามแผนปฏิรูปประเทศที่ประกาศใช้ในปี 2561 นะครับ ระยะเวลาในการดำเนินงาน 5 ปีนะครับ ที่นี้แผนการดำเนินการปฏิรูปด้านมลภาวะทางอากาศก็ได้กำหนดตัวชี้วัด 2.5 ไมครอน หรือ PM 2.5 ในบรรยากาศโดยทั่วไป ให้ลดลงเหลือ ประมาณ 25.5 ไมโครกรัมต่อลูกบาศก์เมตร ภายใน 5 ปีนะครับ คณะกรรรมาธิการอนุกรรมการสิ่งแวดล้อม ให้ตรวจสอบฝุ่น ขนาดไม่เกิน 2.5 ไมครอน ในเขตพื้นที่กรุงเทพมหานครและปริมณฑล ซึ่งการเสนอต่อไปนี้ผมคงจะให้ประหยัดเวลา ผมจะพูดสั้น ๆ นะครับ ขนาดไม่เกิน 2.5 ไมครอน หรือ PM 2.5 การพิจารณาศึกษา ความจริงเรื่องนี้นี่คณะกรรมาธิการได้มอบหมายให้อนุกรรมาธิการด้านสิ่งแวดล้อมทำการศึกษา ซึ่งใช้ระยะเวลา 3 เดือน ใช้รายงานศึกษาเสร็จแล้วนะครับ เป็นฉบับร่างนะครับ ในวันนี้นะครับ เพื่อให้คณะอนุกรรมาธิการได้มีข้อมูลเพิ่มเติมจากท่านสมาชิกวุฒิสภาฯ ผู้ทรงเกียรติ ได้เพิ่มเติมเข้ามา เพื่อประโยชน์ที่จะจัดทำรายงานฉบับสมบูรณ์ เรื่องของปัญหาฝุ่นละออง หรือ PM 2.5 ได้สมบูรณ์ยิ่งขึ้นนะครับ ผมก็ขอโอกาสนำเสนอสิ่งที่ทางอนุกรรมการด้านสิ่งแวดลได้ดำเนินการไปแล้วในช่วง 3 เดือนที่ผ่านมา ก็คือ เราวิเคราะห์ ประมวลผลในเชิงลึก ถึงสถานการณ์ฝุ่นละออง 2.5 ในเขตพื้นที่กรุงเทพมหานครและปริมณฑลนะครับ แหล่งที่มาของ PM 2.5 ที่ผ่านมา แล้วก็แผนดำเนินการแก้ไขปัญหาของรัฐบาล ซึ่งเพิ่งประกาศเมื่อเดือนกันยายน 2562 นะครับ และจัดทำข้อเสนอแนะในการแก้ไขปัญหา ซึ่งถือเป็นประเด็นที่สำคัญ ซึ่งเป็นเหตุผลหนึ่งที่ทางอนุกรรมาธิการสิ่งแวดล้อม ได้มานำเสนอที่ประชุมแห่งนี้นะครับ การศึกษานะครับ การศึกษาของอนุกรรมาธิการได้มีการศึกษาจากรายงานการศึกษาและวิจัย เอกสารการประชุมต่าง ๆ นะครับ การเชิญหน่วยงานเข้ามาอธิบาย ซึ่งได้แก่กรมขนส่งทางบก กรมควบคุมโรค และกรุงเทพมหานครนะครับ และนอกจากนั้นได้มีการติดต่อขอข้อมูลโดยตรงจากหน่วยงานต่าง ๆ ที่เกี่ยวข้องนะครับ ทีนี้มารู้จัก PM 2.5 นิดหนึ่งนะครับ เพื่อเกิดความเข้าใจนะครับ เพื่อที่จะได้ติดตาม ศึกษา การพิจารณาศึกษาต่อไปได้รัดกุมยิ่งขึ้นนะครับ ขนาดของฝุ่นขนาดเล็ก PM 2.5 มีขนาด 1 ใน 25 ส่วนของเส้นผมของมนุษย์เรานะครับ มีองค์ประกอบทั่ว ๆ ไป ซึ่งองค์ประกอบนี้ไม่เฉพาะเจาะจงนะครับ มันเปลี่ยนไปตามแหล่งกำเนิดของ PM 2.5 ก็มีพวกโลหะหนัก สารหนู แคดเมียม ซีลีเนียม สังกะสี นิเกิล อลูมิเนียม โครเมียม พวกดินออแกนิก แอโมเนีย โพรแตสเซียมและโซเดียม ไนเทต และคอลไลน์ ได้แก่ อินทรีย์คาร์บอน แล้วก็มีแก๊ส คาร์บอนมอนอกไซดฺ องค์ประกอบนะครับ ซึ่งไม่จำเป็นต้องเหมือนกันทุกที่ ขึ้นอยู่กับว่าแหล่งของ PM 2.5 นั้นมาจากที่ใด เผาพวกเศษวัสดุพวกนี้ก็จะเปลี่ยนไป จากการศึกษาวิจัยนี้ สรุปที่รวม ๆ มา สามารถที่จะประกอบด้วยสารต่าง ๆ ต่อไปนี้นะครับ ครับตอนนี้ PM 2.5 มีผลกระทบต่อสุขภาพอย่างไร โดยย่อ อย่างสรุปนะครับ โดยกลไกทางการป้องกัน ปกป้องของร่ายกายนี่ เรามีกลไกพิเศษอยู่แล้ว ฝุ่นละอองสิ่งสกปรกที่เข้าสู่ทางเดินหายใจนั้น เรามีพวกเมือกเหลว ๆ ที่คอยจับ คอยขับ อย่างขนจมูกก็สามารถจับสิ่งแปลกปลอมที่เข้าสู่ระบบทางเดินหายใจได้ ขึ้นอยู่กับขนาด ถ้าขนาดที่เห็นว่าที่ลงไปลึกสุดนะครับ ลงไปที่ปอด PM ที่ น้อยกว่า ฝุ่น PM 2.5 ลงไปถึง แอวิโอไลด์ หรือส่วนที่เป็นถุงลมของปอด จุดที่สำคัญในการแลกเปลี่ยน Oxygen กับเลือด โอกาสของ PM 2.5 สามารถเข้าสู่กระแสเลือดได้นะครับ เพราะอย่างนี้ผลกระทบโดยรวมจากการศึกษาวิจัย ที่ทำมาพอสมควรแล้ว ลักษณะของ Short term Effect กับปัญหา Long Term Effect ปัญหาผลกระทบของ PM 2.5 เข้าสู่ต่อร่างกายน้ำ Long Term effect Short Term Effect อย่างนี้เป็นต้นนะครับ หรือคนที่มีโรคประจำตัวอยู่แล้วเกี่ยวกับทางเดินหายใจ ก็จะทำให้หายใจยากยิ่งขึ้น แต่ที่สำคัญก็คือ Long Term Effect เพราะทำให้เกิดมะเร็งที่ปอดได้นะครับ แล้วก็มีผลต่อเส้นเลือด ไปเลี้ยงหัวใจ ไปเลี้ยงสมองนะครับ อันนี้เป็นผลกระทบที่มีการวิจัยไว้แล้วก็คือทำให้ ในโลกนี้ลดลง เพราะผลกระทบที่อยู่ระยะยาว หรือ Long Term Effect ทีนี้คำยืนยันก็เป็นขององค์การอนามัยโลกที่ได้มีการรับรองว่าควันเสียที่ออกจากรถยนต์ มีสารโพลีไซติก เป็นสารก่อมะเร็ง อันนี้ชัดเจนเลยนะครับ ถ้าได้รับสารเหล่านี้เข้าไป ก็มีผลให้เกิดสารก่อมะเร็งในปอดก็มีโอกาสเสี่ยงได้ อันนี้มีการศึกษาปัจจัยเสี่ยงนะครับ มีอะไรเป็นปัจจัยเสี่ยงที่ทำให้คนทุกเพศทุกวัยเสียชีวิตก่อนวัยอันควร ในปี 2559 นะครับ มีรายงานของ 2018 รายงานว่า ฝุ่น PM 2.5 เป็นปัจจัยเสี่ยงอันดับที่ 6 ที่ทำให้คนชั่วโลกเสียชีวิตก่อนวัยอันควร จากปัจจัยเสี่ยงทั้งหมดจาก 79 ปัจจัย จากรายงานดังกล่าวนั้นก็ปรากฏว่า มีรายงานว่าคนไทยประมาณ 50,000 คน เสียชีวิตจากโลกเส้นเลือดหัวใจตีบตัน โรคมะเร็งปอด โรคถุงลมอุดตัน โรคติดเชื้อระบบทางเดินหายใจนะครับ คราวนี้ดูสภาพแวดล้อมของกรุงเทพมหานคร ผมยกประเด็นสำคัญ ๆ นะครับ เรื่องแรก คือ ตึกสูง ตึกระฟ้าต่าง ๆ ที่เกิดขึ้นในกรุงเทพมหานครในขณะนี้ และก็เกิดขึ้นจำนวนขึ้นทุกวันนะครับ ทุกวันนี้เราจะเห็นมีตึกที่หุ้มด้วยพลาสติก มากมายที่อยู่ในเขตกรุงเทพมหานคร อีกประเด็นหนึ่ง เราติดอันดับโลก เรื่องของปัญหาจราจรติดขัดในกรุงเทพมหานคร โดยที่เราคิดไม่ถึงนะครับ ถ้าใครที่อยู่แถวรังสิต ปทุมธานี หรือออกไปทางนนทบุรี ที่ล้อมรอบในจังหวัดปริมณฑล 5 จังหวัด รอบกรุงเทพฯ จะมีการเผาทุกวันนะครับ ตอนที่เราศึกษาในช่วง 3 เดือน เราพยายามไปเก็บรูปมานี่ เราก็เจอว่ามีการเผาอยู่ตลอด ซึ่งตัวนี้ก็เป็นแหล่ง 2.5 อันหนึ่ง ที่มีผลกระทบต่อกรุงเทพมหานคร เพราะมันอยู่ในระยะที่ใกล้นะครับ ตอนนี้มาดูเรื่องของปัญหาตัวการสำคัญ แหล่งที่กำเนิด PM 2.5 นั้นมาจากอะไร จากข้อมูลกำหนดว่าใน กทม. ในตอนนี้ รถมี 10 กว่าล้านคัน ในปี 2561 บอกไปแล้วนะครับ ก็เป็นรถยนต์ที่นั่ง 7 ที่นั่ง มีจักรยานยนต์ ทั้งหมดมีแนวโน้มสูงขึ้น กราฟที่แสดงให้เห็นนะครับ ว่ามีแนวโน้มสูงขึ้นจากปี 2535-2651 สูงขึ้นมากนะครับ เป็นจำนวน 10 ล้านคัน ทีนี่จำนวนอาคาร ที่สูงขึ้น กรุงเทพมหานครนั้น ระบาย ถ่ายเทไม่สะดวก ลมก็จะช้าลงนะครับ เนื่องจากมีอุปสรรคเป็นสิ่งก่อสร้างสูง ๆ อันนี้สถานีตรวจวัดในปัจจุบันนี้ ทางโดยเฉพาะกรมควบคุมมลพิษ ทำงานหรือเปล่า ทำมาเป็น 10 ปีแล้ว โดยการตั้งสถานีตรวจวัดบรรยากาศ ในบรรยากาศของกรุงเทพมหานคร คือไม่ค่อยอยู่กับที่ คือเป็นรถเคลื่อนที่คิดว่าจะเกิดปัญหานะครับ แล้วก็มีตัวอุปกรณ์พิเศษ คือเครื่องมือตรวจวัด PM 2.5 เครื่องมือตัวนี้ก็รับประกันโดยของ USEPA ที่ตรวจและเชื่อถือได้ ตรวจวัด PM 2.5 ก็กระจายส่วนใหญ่อยู่ในกรุงเทพมหานคร และ 5 จังหวัด ปริมณฑลโดยรอบนะครับ ซึ่งอาจจะมีค่อนข้างน้อย ก็ไม่เป็นไรนะครับ แต่ในกรุงเทพมหานคร อยู่ในการคุ้มครององค์กรรูปแบบพิเศษ ก็ได้จัดตั้งงบประมาณขึ้นมา อุปกรณ์ตรวงวัด PM 2.5 ที่ได้มาตรฐานเพิ่มขึ้นมารวมกันแล้ว ทั้งหมด รวมถึง กทม. ที่มีการพัฒนาขึ้น เป็นเดือน ตอนนี้ก็ยังเพิ่มขึ้นเรื่อย ๆ เมื่อวานนี้นี่ปรากฎกว่าเกิดจาก 56 สถานี จุดที่ระบายเป็นสีฟ้า สีเขียว สีส้ม นี้จุดบริเวณที่เป็น Station ของ PM 2.5 เพราะฉะนั้นทุกวัน ใน App ของ กพ.คพ. หรือ Air for Thai ตลอดเวลา ว่ามันจุดมันสีฟ้า สีเขียสวนะครับ ซึ่งเป็นตัวบ่งบอก ค่าความเข้มข้นของ PM 2.5 ได้ สถานการณ์ PM 2.5 ในกรุงเทพมหานครและปริมณฑลนั้นเฉลี่ยรายปีในภาพรวม กทม. ตั้งแต่ปี 50</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TPTV วันที่ 4 ก.พ. 63 13:00 น.</dc:title>
  <dc:creator/>
  <cp:keywords/>
  <dcterms:created xsi:type="dcterms:W3CDTF">2021-03-23T09:02:30Z</dcterms:created>
  <dcterms:modified xsi:type="dcterms:W3CDTF">2021-03-23T09: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4 กุมภาพันธ์ 2563 เวลา 11.00 น.</vt:lpwstr>
  </property>
  <property fmtid="{D5CDD505-2E9C-101B-9397-08002B2CF9AE}" pid="3" name="subtitle">
    <vt:lpwstr/>
  </property>
</Properties>
</file>